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2C6ABCFE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1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5C36A25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</w:rPr>
              <w:t>Introducing an adaptive model for auto-scaling cloud computing based on workload classification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2FB8333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</w:rPr>
              <w:t>Yoosef Alidoost Alanagh, Mojtaba Firouzi, Abdolreza Rasouli Kenari*, Mahboubeh Shamsi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891511E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1ECB9F1E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یوسف علیدوست</w:t>
            </w:r>
          </w:p>
        </w:tc>
        <w:tc>
          <w:tcPr>
            <w:tcW w:w="2853" w:type="dxa"/>
            <w:gridSpan w:val="3"/>
          </w:tcPr>
          <w:p w14:paraId="030B3E46" w14:textId="743823FF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عبدالرضا رسولی کنار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6406E5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محبوبه شمسی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502CCC2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ارا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ه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روش وفق پذ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ر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جهت مق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اس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پذ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ر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اتومات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ک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سرور‌ها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ابر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ر اساس طبقه بند</w:t>
            </w:r>
            <w:r w:rsidR="00022EB1" w:rsidRP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022EB1" w:rsidRPr="00022E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سربار کار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69D488D9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 w:rsidRP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oncurrency and Computation: Practice and Experience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6DF5347D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 w:rsidRP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532-0634</w:t>
            </w:r>
          </w:p>
        </w:tc>
        <w:tc>
          <w:tcPr>
            <w:tcW w:w="2477" w:type="dxa"/>
            <w:gridSpan w:val="2"/>
          </w:tcPr>
          <w:p w14:paraId="6B176ABB" w14:textId="664346B9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  <w:lang w:bidi="fa-IR"/>
              </w:rPr>
              <w:t>W</w:t>
            </w:r>
            <w:r w:rsidR="005F120A" w:rsidRPr="005F120A">
              <w:rPr>
                <w:rFonts w:ascii="Times New Roman" w:hAnsi="Times New Roman" w:cs="B Nazanin"/>
                <w:sz w:val="18"/>
                <w:szCs w:val="20"/>
                <w:lang w:bidi="fa-IR"/>
              </w:rPr>
              <w:t>iley</w:t>
            </w:r>
          </w:p>
        </w:tc>
        <w:tc>
          <w:tcPr>
            <w:tcW w:w="2686" w:type="dxa"/>
            <w:gridSpan w:val="4"/>
          </w:tcPr>
          <w:p w14:paraId="7C667075" w14:textId="45F839A8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</w:rPr>
              <w:t>2023-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1E41E65C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5F120A" w:rsidRPr="005F120A">
              <w:rPr>
                <w:rFonts w:ascii="Times New Roman" w:hAnsi="Times New Roman" w:cs="B Nazanin"/>
                <w:sz w:val="18"/>
                <w:szCs w:val="20"/>
              </w:rPr>
              <w:t>England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32CB1E8D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.831</w:t>
            </w:r>
            <w:r w:rsidR="0071765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17657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71765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1765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3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257E9A53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2.</w:t>
            </w:r>
            <w:r w:rsidR="005F120A">
              <w:rPr>
                <w:rFonts w:ascii="Times New Roman" w:hAnsi="Times New Roman" w:cs="B Nazanin"/>
                <w:sz w:val="18"/>
                <w:szCs w:val="20"/>
                <w:lang w:bidi="fa-IR"/>
              </w:rPr>
              <w:t>082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3E7A343F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456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39774CB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  <w:lang w:bidi="fa-IR"/>
              </w:rPr>
              <w:t>75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1D0431E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Q</w:t>
            </w:r>
            <w:r w:rsidR="005F120A">
              <w:rPr>
                <w:rFonts w:ascii="Times New Roman" w:hAnsi="Times New Roman" w:cs="B Nazanin"/>
                <w:sz w:val="18"/>
                <w:szCs w:val="20"/>
                <w:lang w:bidi="fa-IR"/>
              </w:rPr>
              <w:t>3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7AF8EA2F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5F120A" w:rsidRP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omputer Science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qQUA3yBuwSwAAAA="/>
  </w:docVars>
  <w:rsids>
    <w:rsidRoot w:val="001D74D0"/>
    <w:rsid w:val="00022EB1"/>
    <w:rsid w:val="00097B60"/>
    <w:rsid w:val="000F2289"/>
    <w:rsid w:val="00114965"/>
    <w:rsid w:val="001D74D0"/>
    <w:rsid w:val="0020282E"/>
    <w:rsid w:val="00294CEA"/>
    <w:rsid w:val="00354BAD"/>
    <w:rsid w:val="00544180"/>
    <w:rsid w:val="00562A26"/>
    <w:rsid w:val="005F120A"/>
    <w:rsid w:val="006A516A"/>
    <w:rsid w:val="00717657"/>
    <w:rsid w:val="007B3E93"/>
    <w:rsid w:val="0081716D"/>
    <w:rsid w:val="00874432"/>
    <w:rsid w:val="009128C1"/>
    <w:rsid w:val="00A841FA"/>
    <w:rsid w:val="00B53046"/>
    <w:rsid w:val="00C52AD5"/>
    <w:rsid w:val="00CA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6F5714"/>
    <w:rsid w:val="00A9125C"/>
    <w:rsid w:val="00B36EEC"/>
    <w:rsid w:val="00C00BBD"/>
    <w:rsid w:val="00C8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10</Words>
  <Characters>1437</Characters>
  <Application>Microsoft Office Word</Application>
  <DocSecurity>0</DocSecurity>
  <Lines>7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7</cp:revision>
  <dcterms:created xsi:type="dcterms:W3CDTF">2020-10-18T00:45:00Z</dcterms:created>
  <dcterms:modified xsi:type="dcterms:W3CDTF">2023-06-09T19:28:00Z</dcterms:modified>
</cp:coreProperties>
</file>